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p>
    <w:bookmarkStart w:id="21" w:name="X9dd76ffe753dcc380734bb8e3307d2f387e00ae"/>
    <w:p>
      <w:pPr>
        <w:pStyle w:val="Heading1"/>
      </w:pPr>
      <w:r>
        <w:t xml:space="preserve">Internship Application Letter for Oceanographer Position</w:t>
      </w:r>
    </w:p>
    <w:p>
      <w:pPr>
        <w:pStyle w:val="FirstParagraph"/>
      </w:pPr>
      <w:r>
        <w:t xml:space="preserve">Date: October 26, 2023</w:t>
      </w:r>
    </w:p>
    <w:p>
      <w:pPr>
        <w:pStyle w:val="BodyText"/>
      </w:pPr>
      <w:r>
        <w:t xml:space="preserve">Dr. Arjun Mehta</w:t>
      </w:r>
    </w:p>
    <w:p>
      <w:pPr>
        <w:pStyle w:val="BodyText"/>
      </w:pPr>
      <w:r>
        <w:t xml:space="preserve">Director, Institute of Marine Research &amp; Oceanographic Studies (IMRO)</w:t>
      </w:r>
    </w:p>
    <w:p>
      <w:pPr>
        <w:pStyle w:val="BodyText"/>
      </w:pPr>
      <w:r>
        <w:t xml:space="preserve">456 Coastal Science Avenue</w:t>
      </w:r>
    </w:p>
    <w:p>
      <w:pPr>
        <w:pStyle w:val="BodyText"/>
      </w:pPr>
      <w:r>
        <w:t xml:space="preserve">New Delhi, India 110001</w:t>
      </w:r>
    </w:p>
    <w:bookmarkStart w:id="20" w:name="Xfa6ae9d8eaab1b7476fd8d6a20b3fc526691da4"/>
    <w:p>
      <w:pPr>
        <w:pStyle w:val="Heading2"/>
      </w:pPr>
      <w:r>
        <w:t xml:space="preserve">Subject: Application for Oceanography Internship Position at Institute of Marine Research &amp; Oceanographic Studies (IMRO)</w:t>
      </w:r>
    </w:p>
    <w:p>
      <w:pPr>
        <w:pStyle w:val="FirstParagraph"/>
      </w:pPr>
      <w:r>
        <w:t xml:space="preserve">Dear Dr. Mehta,</w:t>
      </w:r>
    </w:p>
    <w:p>
      <w:pPr>
        <w:pStyle w:val="BodyText"/>
      </w:pPr>
      <w:r>
        <w:t xml:space="preserve">I am writing with profound enthusiasm to submit my application for the Oceanographer Internship position at the Institute of Marine Research &amp; Oceanographic Studies (IMRO) in New Delhi, as advertised on the Ministry of Earth Sciences' career portal. As a final-year B.Sc. Environmental Science student at Jawaharlal Nehru University with a specialized focus on marine ecosystems, I have long admired IMRO's pioneering work in advancing India's oceanographic research capabilities. This Internship Application Letter represents not merely an application, but a declaration of my unwavering commitment to contributing to India's maritime scientific advancement from the heart of New Delhi.</w:t>
      </w:r>
    </w:p>
    <w:p>
      <w:pPr>
        <w:pStyle w:val="BodyText"/>
      </w:pPr>
      <w:r>
        <w:t xml:space="preserve">My academic journey has been meticulously structured around understanding oceanic systems, with coursework including Physical Oceanography (92%), Marine Biogeochemistry, Remote Sensing Applications in Coastal Management, and Climate Change Modeling. I completed a semester-long research project at JNU's Centre for Environmental Science analyzing monsoon-driven nutrient cycles along India's eastern coast using satellite data and field sampling protocols—a project that directly aligns with IMRO's ongoing "Coastal Resilience Initiative" focused on the Bay of Bengal. My technical proficiency extends to GIS mapping, CTD (Conductivity-Temperature-Depth) data analysis using Python and MATLAB, and sediment core analysis techniques—all skills I am eager to deploy under your esteemed institute's guidance in New Delhi.</w:t>
      </w:r>
    </w:p>
    <w:p>
      <w:pPr>
        <w:pStyle w:val="BodyText"/>
      </w:pPr>
      <w:r>
        <w:t xml:space="preserve">What distinguishes my approach is my deep contextual understanding of India's oceanographic challenges. Having grown up along Mumbai's coastline, I witnessed firsthand the impacts of coastal erosion and plastic pollution—motivating me to develop a community-based monitoring framework for microplastics in local estuaries during my undergraduate studies. This initiative, now adopted by the Maharashtra State Environment Department, demonstrates my ability to bridge academic research with actionable environmental solutions. In today's India where ocean conservation intersects critically with national security and economic development (as highlighted in our National Ocean Policy 2023), I am driven to contribute precisely at IMRO's strategic location in New Delhi—a hub where scientific research directly informs policy decisions for the entire nation.</w:t>
      </w:r>
    </w:p>
    <w:p>
      <w:pPr>
        <w:pStyle w:val="BodyText"/>
      </w:pPr>
      <w:r>
        <w:t xml:space="preserve">My internship application is not merely about gaining experience; it's about becoming part of India's oceanographic legacy. IMRO stands as a beacon in Indian science, and I have studied your recent publications on "Monsoon-Driven Phytoplankton Blooms in the Indian Ocean" and "Deep-Sea Mineral Resource Assessment" with great admiration. The institute's collaborative work with the National Institute of Ocean Technology (NIOT) on developing India's first indigenous ocean gliders—systems I am eager to assist in deployment—resonates deeply with my technical interests. New Delhi provides an unparalleled vantage point for this work; here, where policy meets science, IMRO operates at the nexus of academic research and national strategy, making it the ideal environment for me to learn while contributing.</w:t>
      </w:r>
    </w:p>
    <w:p>
      <w:pPr>
        <w:pStyle w:val="BodyText"/>
      </w:pPr>
      <w:r>
        <w:t xml:space="preserve">I have honed complementary skills through active participation in India's scientific community. As a volunteer at the Indian Ocean Commission's "Clean Seas" campaign during National Ocean Week 2022, I coordinated data collection across four coastal states, improving our understanding of plastic accumulation patterns. Additionally, my internship with the Ministry of Earth Sciences' Regional Centre in Chennai involved assisting hydrographic survey teams during sea expeditions—where I documented water column profiles and assisted in sediment analysis. These experiences taught me the rigor required for oceanographic fieldwork while reinforcing my commitment to India's scientific self-reliance, a mission central to IMRO's mandate.</w:t>
      </w:r>
    </w:p>
    <w:p>
      <w:pPr>
        <w:pStyle w:val="BodyText"/>
      </w:pPr>
      <w:r>
        <w:t xml:space="preserve">My academic record reflects consistent excellence: I maintain a 3.8/4.0 GPA with honors in Environmental Science and was awarded the "Young Marine Scientist of India" scholarship by the Ministry of Fisheries, Animal Husbandry &amp; Dairying in 2022. Beyond technical skills, I possess strong cross-functional abilities developed through leading JNU's Environmental Action Group—organizing campus-wide workshops on ocean literacy that reached over 500 students and fostered partnerships with local coastal communities. I understand that effective oceanography requires translating complex data for diverse audiences, from policymakers in New Delhi to fishermen along India's coastline.</w:t>
      </w:r>
    </w:p>
    <w:p>
      <w:pPr>
        <w:pStyle w:val="BodyText"/>
      </w:pPr>
      <w:r>
        <w:t xml:space="preserve">Why IMRO specifically? In the context of India's strategic focus on the Blue Economy, IMRO represents the pinnacle of integrated marine research. The institute's proximity to government ministries and research institutions in New Delhi creates a unique ecosystem where scientific findings can directly influence national maritime policy—a critical factor for an emerging oceanographer like myself. I am particularly drawn to your department's work on climate-resilient coastal infrastructure, which directly supports India's vision for sustainable development under the "Blue Economy" framework. An internship at IMRO would provide the precise environment to develop my skills while contributing to India’s marine future.</w:t>
      </w:r>
    </w:p>
    <w:p>
      <w:pPr>
        <w:pStyle w:val="BodyText"/>
      </w:pPr>
      <w:r>
        <w:t xml:space="preserve">I have attached my detailed resume, academic transcripts, and a letter of recommendation from Professor Priya Verma (Head of Oceanography Department at JNU). I am available for an interview at your earliest convenience and can be reached by phone at +91 9876543210 or email at ananya.sharma@jnu.ac.in. I would welcome the opportunity to discuss how my passion for oceanography, technical skills, and understanding of India's maritime challenges align with IMRO's mission in New Delhi.</w:t>
      </w:r>
    </w:p>
    <w:p>
      <w:pPr>
        <w:pStyle w:val="BodyText"/>
      </w:pPr>
      <w:r>
        <w:t xml:space="preserve">Thank you for considering my application. I am eager about the prospect of contributing to IMRO’s vital work and supporting India's leadership in oceanographic science from this pivotal location in New Delhi. As we navigate an era where oceans are both a resource and a regulator of climate, I believe this internship represents the essential step toward becoming a scientifically rigorous Oceanographer who serves India's needs with precision and purpose.</w:t>
      </w:r>
    </w:p>
    <w:p>
      <w:pPr>
        <w:pStyle w:val="BodyText"/>
      </w:pPr>
      <w:r>
        <w:t xml:space="preserve">Sincerely,</w:t>
      </w:r>
    </w:p>
    <w:p>
      <w:pPr>
        <w:pStyle w:val="BodyText"/>
      </w:pPr>
      <w:r>
        <w:rPr>
          <w:bCs/>
          <w:b/>
        </w:rPr>
        <w:t xml:space="preserve">Ananya Sharma</w:t>
      </w:r>
      <w:r>
        <w:br/>
      </w:r>
      <w:r>
        <w:t xml:space="preserve">B.Sc. Environmental Science (Hons.)</w:t>
      </w:r>
      <w:r>
        <w:br/>
      </w:r>
      <w:r>
        <w:t xml:space="preserve">Jawaharlal Nehru University, New Delhi</w:t>
      </w:r>
      <w:r>
        <w:br/>
      </w:r>
      <w:r>
        <w:t xml:space="preserve">ananya.sharma@jnu.ac.in | +91 987654321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dc:title>
  <dc:creator/>
  <dc:language>en</dc:language>
  <cp:keywords/>
  <dcterms:created xsi:type="dcterms:W3CDTF">2026-07-23T03:20:56Z</dcterms:created>
  <dcterms:modified xsi:type="dcterms:W3CDTF">2026-07-23T03:20:56Z</dcterms:modified>
</cp:coreProperties>
</file>

<file path=docProps/custom.xml><?xml version="1.0" encoding="utf-8"?>
<Properties xmlns="http://schemas.openxmlformats.org/officeDocument/2006/custom-properties" xmlns:vt="http://schemas.openxmlformats.org/officeDocument/2006/docPropsVTypes"/>
</file>